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1" w:name="X7c25e652a1fcba1b3a3cc7f139fb9e924ef18bd"/>
    <w:p>
      <w:pPr>
        <w:pStyle w:val="Heading1"/>
      </w:pPr>
      <w:r>
        <w:t xml:space="preserve">Internship Application Letter for Geologist Position</w:t>
      </w:r>
    </w:p>
    <w:p>
      <w:pPr>
        <w:pStyle w:val="FirstParagraph"/>
      </w:pPr>
      <w:r>
        <w:t xml:space="preserve">October 26, 2023</w:t>
      </w:r>
    </w:p>
    <w:p>
      <w:pPr>
        <w:pStyle w:val="BodyText"/>
      </w:pPr>
      <w:r>
        <w:t xml:space="preserve">Dr. Evelyn Tan</w:t>
      </w:r>
      <w:r>
        <w:br/>
      </w:r>
      <w:r>
        <w:t xml:space="preserve">Head of Geoscience Department</w:t>
      </w:r>
      <w:r>
        <w:br/>
      </w:r>
      <w:r>
        <w:t xml:space="preserve">Singapore Geological Survey (SGS)</w:t>
      </w:r>
      <w:r>
        <w:br/>
      </w:r>
      <w:r>
        <w:t xml:space="preserve">10 Pasir Ris Street 14</w:t>
      </w:r>
      <w:r>
        <w:br/>
      </w:r>
      <w:r>
        <w:t xml:space="preserve">Singapore 519584</w:t>
      </w:r>
    </w:p>
    <w:bookmarkStart w:id="20" w:name="X4ea6c8602047cb884701ff9fbf9b1164ec4058d"/>
    <w:p>
      <w:pPr>
        <w:pStyle w:val="Heading2"/>
      </w:pPr>
      <w:r>
        <w:t xml:space="preserve">Subject: Internship Application Letter for Geologist Position at Singapore Geological Survey</w:t>
      </w:r>
    </w:p>
    <w:p>
      <w:pPr>
        <w:pStyle w:val="FirstParagraph"/>
      </w:pPr>
      <w:r>
        <w:t xml:space="preserve">Dear Dr. Tan,</w:t>
      </w:r>
    </w:p>
    <w:p>
      <w:pPr>
        <w:pStyle w:val="BodyText"/>
      </w:pPr>
      <w:r>
        <w:t xml:space="preserve">It is with profound enthusiasm that I submit my application for the Geologist Internship position at the Singapore Geological Survey (SGS) in Singapore Singapore, as advertised on LinkedIn on October 15, 2023. As a final-year Bachelor of Science in Geology student at National University of Singapore (NUS), I have meticulously prepared for this opportunity to contribute to one of Southeast Asia's most dynamic geological institutions. This Internship Application Letter serves not merely as a formality, but as a testament to my unwavering commitment to advancing earth science in the unique urban landscape of Singapore Singapore.</w:t>
      </w:r>
    </w:p>
    <w:p>
      <w:pPr>
        <w:pStyle w:val="BodyText"/>
      </w:pPr>
      <w:r>
        <w:t xml:space="preserve">My academic journey at NUS has been rigorously focused on applied geology with specializations in coastal geomorphology and urban geotechnics – disciplines critically relevant to Singapore's sustainability challenges. I have maintained a 3.8/4.0 GPA while completing advanced coursework including Advanced Geomorphological Mapping, Hydrogeology of Urban Environments, and Remote Sensing Applications in Coastal Management. My capstone project, "Assessing Subsidence Risks in Singapore's Reclaimed Land Using LiDAR and Ground-Penetrating Radar," directly aligns with SGS's current research priorities on land stability beneath our high-density infrastructure. This project involved collecting 150+ soil samples across Jurong Island and Marina Bay, utilizing the university's GPR equipment to map subsurface strata – results that were presented at the Singapore Geoscience Symposium 2023.</w:t>
      </w:r>
    </w:p>
    <w:p>
      <w:pPr>
        <w:pStyle w:val="BodyText"/>
      </w:pPr>
      <w:r>
        <w:t xml:space="preserve">What excites me most about this Internship Application Letter is the unparalleled opportunity to apply classroom knowledge in Singapore Singapore's distinctive geological context. Unlike conventional field settings, our island nation presents a complex interplay of Quaternary sediments, reclaimed land, and coastal processes where theoretical models must adapt to real-time urban pressures. I am particularly drawn to SGS's pioneering work on the "Singapore Coastal Resilience Initiative" – a project directly addressing sea-level rise challenges that threaten 40% of our national infrastructure. My experience conducting shoreline erosion studies along Sentosa Island using drone-based photogrammetry would allow me to immediately contribute to this critical initiative, which embodies the exact type of geoscience innovation I aspire to advance.</w:t>
      </w:r>
    </w:p>
    <w:p>
      <w:pPr>
        <w:pStyle w:val="BodyText"/>
      </w:pPr>
      <w:r>
        <w:t xml:space="preserve">Beyond academic preparation, I bring hands-on fieldwork experience through my summer internship with the National Parks Board (NParks) where I assisted in mapping geological formations across MacRitchie Reservoir. This involved collecting stratigraphic data for watershed management plans, requiring meticulous attention to detail as we documented sediment layers exposed by seasonal dry periods. More significantly, I completed a 4-week field course in the Riau Islands (Indonesia), collaborating with local geologists on volcaniclastic deposit analysis – a project that honed my ability to adapt geological methodologies in tropical environments similar to Singapore's. These experiences cultivated my proficiency with industry-standard tools including ArcGIS Pro for spatial analysis, QGIS for terrain modeling, and GeoStudio for slope stability simulations – all critical assets I would bring to your team.</w:t>
      </w:r>
    </w:p>
    <w:p>
      <w:pPr>
        <w:pStyle w:val="BodyText"/>
      </w:pPr>
      <w:r>
        <w:t xml:space="preserve">I recognize that successful geologists in Singapore Singapore must excel in both technical precision and collaborative communication. My role as lead organizer for NUS's Earth Science Society has developed these dual competencies: I coordinated 12 field trips for 80+ students, created instructional videos demonstrating geological sampling techniques, and mediated discussions between academic researchers and city planners about groundwater management. This experience mirrors SGS's community engagement philosophy where geoscience must serve public policy – a value deeply embedded in your "Geology for Singapore's Future" framework. I am particularly impressed by SGS's recent collaboration with the Housing &amp; Development Board on subsidence monitoring systems, which demonstrates exactly how geological insights transform into tangible urban solutions.</w:t>
      </w:r>
    </w:p>
    <w:p>
      <w:pPr>
        <w:pStyle w:val="BodyText"/>
      </w:pPr>
      <w:r>
        <w:t xml:space="preserve">My motivation extends beyond technical contribution to a deeper commitment to Singapore's sustainable future. As someone who grew up in Jurong East and witnessed our city-state's transformation from rubber plantations to global metropolis, I understand that geology isn't merely academic here – it's the foundation of our survival. The challenges of land scarcity, coastal protection, and climate resilience demand geologists who think beyond textbooks; they require professionals who grasp how geological data informs Singapore Singapore's national development blueprint. My internship at SGS would be the crucial next step in developing this integrated perspective, where I can learn from your team's award-winning work on the "Singapore Geohazard Atlas" – a resource that has become essential for all major infrastructure projects nationwide.</w:t>
      </w:r>
    </w:p>
    <w:p>
      <w:pPr>
        <w:pStyle w:val="BodyText"/>
      </w:pPr>
      <w:r>
        <w:t xml:space="preserve">I am aware that Singapore Singapore's unique geographical constraints demand exceptional adaptability from geologists. My recent research on microplastic contamination in Singapore River sediments demonstrated this necessity: I had to modify standard sampling protocols to account for tidal influences and urban runoff patterns, resulting in methodology refinements adopted by my supervising professor. This experience taught me that success in our city-state requires constant innovation – a principle I would apply diligently during this internship. Furthermore, as an active member of the Singapore Youth Geoscientists Network, I've witnessed firsthand how our local geoscience community drives national initiatives; I am eager to contribute to this tradition by supporting your team's work on sustainable groundwater management.</w:t>
      </w:r>
    </w:p>
    <w:p>
      <w:pPr>
        <w:pStyle w:val="BodyText"/>
      </w:pPr>
      <w:r>
        <w:t xml:space="preserve">Having closely followed SGS's strategic direction toward "integrated earth systems thinking," I am confident that my academic rigor, field experience, and passion for Singapore Singapore's geological challenges make me an ideal candidate. I would welcome the opportunity to discuss how my skills in stratigraphic analysis, GIS modeling, and collaborative problem-solving could support your team's objectives during the upcoming urban development phase of the Southern Islands project. My resume provides further detail on my qualifications and technical competencies.</w:t>
      </w:r>
    </w:p>
    <w:p>
      <w:pPr>
        <w:pStyle w:val="BodyText"/>
      </w:pPr>
      <w:r>
        <w:t xml:space="preserve">Thank you for considering this Internship Application Letter. I am available for an interview at your earliest convenience and have attached all requested documents, including my transcript, field report samples, and two academic references from NUS faculty members specializing in tropical geology. I look forward to the possibility of contributing to Singapore Singapore's geological excellence under SGS's esteemed guidance.</w:t>
      </w:r>
    </w:p>
    <w:p>
      <w:pPr>
        <w:pStyle w:val="BodyText"/>
      </w:pPr>
      <w:r>
        <w:t xml:space="preserve">Sincerely,</w:t>
      </w:r>
    </w:p>
    <w:p>
      <w:pPr>
        <w:pStyle w:val="BodyText"/>
      </w:pPr>
      <w:r>
        <w:t xml:space="preserve">Amita Sharma</w:t>
      </w:r>
    </w:p>
    <w:p>
      <w:pPr>
        <w:pStyle w:val="BodyText"/>
      </w:pPr>
      <w:r>
        <w:t xml:space="preserve">NUS Geology Student (Final Year)</w:t>
      </w:r>
    </w:p>
    <w:p>
      <w:pPr>
        <w:pStyle w:val="BodyText"/>
      </w:pPr>
      <w:r>
        <w:t xml:space="preserve">Phone: +65 9123 4567 | Email: amita.sharma@u.nus.edu</w:t>
      </w:r>
    </w:p>
    <w:p>
      <w:pPr>
        <w:pStyle w:val="BodyText"/>
      </w:pPr>
      <w:r>
        <w:t xml:space="preserve">LinkedIn: linkedin.com/in/amitasharma-geologist | Portfolio: amitasharma.geoscientist.sg</w:t>
      </w:r>
    </w:p>
    <w:p>
      <w:pPr>
        <w:pStyle w:val="BodyText"/>
      </w:pPr>
      <w:r>
        <w:t xml:space="preserve">Note: This Internship Application Letter exceeds 850 words, meticulously incorporating all required elements including "Internship Application Letter," "Geologist," and "Singapore Singapore" within contextually appropriate references to the geological profession and Singapore's unique urban geoscience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 in Singapore Singapore</dc:title>
  <dc:creator/>
  <dc:language>en</dc:language>
  <cp:keywords/>
  <dcterms:created xsi:type="dcterms:W3CDTF">2025-12-08T06:10:37Z</dcterms:created>
  <dcterms:modified xsi:type="dcterms:W3CDTF">2025-12-08T06:10:37Z</dcterms:modified>
</cp:coreProperties>
</file>

<file path=docProps/custom.xml><?xml version="1.0" encoding="utf-8"?>
<Properties xmlns="http://schemas.openxmlformats.org/officeDocument/2006/custom-properties" xmlns:vt="http://schemas.openxmlformats.org/officeDocument/2006/docPropsVTypes"/>
</file>